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4EEB" w14:textId="77777777" w:rsidR="008C034D" w:rsidRPr="00222817" w:rsidRDefault="008C034D" w:rsidP="008C034D">
      <w:pPr>
        <w:rPr>
          <w:rFonts w:ascii="Times New Roman" w:hAnsi="Times New Roman" w:cs="Times New Roman"/>
          <w:sz w:val="20"/>
          <w:szCs w:val="20"/>
        </w:rPr>
      </w:pPr>
      <w:r w:rsidRPr="00222817">
        <w:rPr>
          <w:rFonts w:ascii="Times New Roman" w:hAnsi="Times New Roman" w:cs="Times New Roman"/>
          <w:b/>
          <w:bCs/>
          <w:sz w:val="20"/>
          <w:szCs w:val="20"/>
        </w:rPr>
        <w:t>Name:</w:t>
      </w:r>
      <w:r w:rsidRPr="00222817">
        <w:rPr>
          <w:rFonts w:ascii="Times New Roman" w:hAnsi="Times New Roman" w:cs="Times New Roman"/>
          <w:sz w:val="20"/>
          <w:szCs w:val="20"/>
        </w:rPr>
        <w:t xml:space="preserve"> Mustafa Baran Ercan</w:t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  <w:t xml:space="preserve">            </w:t>
      </w:r>
      <w:r w:rsidRPr="00222817">
        <w:rPr>
          <w:rFonts w:ascii="Times New Roman" w:hAnsi="Times New Roman" w:cs="Times New Roman"/>
          <w:sz w:val="20"/>
          <w:szCs w:val="20"/>
        </w:rPr>
        <w:br/>
      </w:r>
      <w:r w:rsidRPr="00222817">
        <w:rPr>
          <w:rFonts w:ascii="Times New Roman" w:hAnsi="Times New Roman" w:cs="Times New Roman"/>
          <w:b/>
          <w:bCs/>
          <w:sz w:val="20"/>
          <w:szCs w:val="20"/>
        </w:rPr>
        <w:t>ID:</w:t>
      </w:r>
      <w:r w:rsidRPr="00222817">
        <w:rPr>
          <w:rFonts w:ascii="Times New Roman" w:hAnsi="Times New Roman" w:cs="Times New Roman"/>
          <w:sz w:val="20"/>
          <w:szCs w:val="20"/>
        </w:rPr>
        <w:t xml:space="preserve"> 2881055520</w:t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b/>
          <w:bCs/>
          <w:sz w:val="20"/>
          <w:szCs w:val="20"/>
        </w:rPr>
        <w:t>Section</w:t>
      </w:r>
      <w:r w:rsidRPr="00222817">
        <w:rPr>
          <w:rFonts w:ascii="Times New Roman" w:hAnsi="Times New Roman" w:cs="Times New Roman"/>
          <w:sz w:val="20"/>
          <w:szCs w:val="20"/>
        </w:rPr>
        <w:t>: CMPE_360</w:t>
      </w:r>
      <w:r>
        <w:rPr>
          <w:rFonts w:ascii="Times New Roman" w:hAnsi="Times New Roman" w:cs="Times New Roman"/>
          <w:sz w:val="20"/>
          <w:szCs w:val="20"/>
        </w:rPr>
        <w:t>_</w:t>
      </w:r>
      <w:r w:rsidRPr="00222817">
        <w:rPr>
          <w:rFonts w:ascii="Times New Roman" w:hAnsi="Times New Roman" w:cs="Times New Roman"/>
          <w:sz w:val="20"/>
          <w:szCs w:val="20"/>
        </w:rPr>
        <w:t>01</w:t>
      </w:r>
      <w:r w:rsidRPr="00222817">
        <w:rPr>
          <w:rFonts w:ascii="Times New Roman" w:hAnsi="Times New Roman" w:cs="Times New Roman"/>
          <w:sz w:val="20"/>
          <w:szCs w:val="20"/>
        </w:rPr>
        <w:tab/>
      </w:r>
    </w:p>
    <w:p w14:paraId="7C1888AC" w14:textId="510DF6D3" w:rsidR="00AA55D2" w:rsidRDefault="008C034D" w:rsidP="008C034D">
      <w:pPr>
        <w:jc w:val="center"/>
      </w:pPr>
      <w:r w:rsidRPr="00222817">
        <w:rPr>
          <w:rStyle w:val="fontstyle01"/>
        </w:rPr>
        <w:t xml:space="preserve">PROJECT </w:t>
      </w:r>
      <w:r>
        <w:rPr>
          <w:rStyle w:val="fontstyle01"/>
        </w:rPr>
        <w:t>6</w:t>
      </w:r>
      <w:r w:rsidRPr="00222817">
        <w:rPr>
          <w:rStyle w:val="fontstyle01"/>
        </w:rPr>
        <w:t xml:space="preserve"> REPORT</w:t>
      </w:r>
      <w:r>
        <w:br/>
      </w:r>
      <w:r>
        <w:br/>
      </w:r>
      <w:r>
        <w:br/>
      </w:r>
      <w:r w:rsidR="00C052AD">
        <w:rPr>
          <w:noProof/>
        </w:rPr>
        <w:drawing>
          <wp:inline distT="0" distB="0" distL="0" distR="0" wp14:anchorId="401F8C5F" wp14:editId="1F93AC9C">
            <wp:extent cx="5760720" cy="5730875"/>
            <wp:effectExtent l="0" t="0" r="0" b="3175"/>
            <wp:docPr id="907309431" name="Picture 1" descr="A rainbow light coming from a tri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309431" name="Picture 1" descr="A rainbow light coming from a triang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3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033A" w14:textId="77777777" w:rsidR="00636892" w:rsidRDefault="00636892" w:rsidP="008C034D">
      <w:pPr>
        <w:jc w:val="center"/>
      </w:pPr>
    </w:p>
    <w:p w14:paraId="41962DF0" w14:textId="7443A3A3" w:rsidR="00636892" w:rsidRDefault="00636892" w:rsidP="00636892">
      <w:pPr>
        <w:rPr>
          <w:rFonts w:ascii="Times New Roman" w:hAnsi="Times New Roman" w:cs="Times New Roman"/>
        </w:rPr>
      </w:pPr>
      <w:r w:rsidRPr="00636892">
        <w:rPr>
          <w:rFonts w:ascii="Times New Roman" w:hAnsi="Times New Roman" w:cs="Times New Roman"/>
        </w:rPr>
        <w:t>My image includes 3 lines, 2 points of different sizes and 8 triangles of different colors.</w:t>
      </w:r>
    </w:p>
    <w:p w14:paraId="589AEDF8" w14:textId="77777777" w:rsidR="00636892" w:rsidRDefault="00636892" w:rsidP="00636892">
      <w:pPr>
        <w:rPr>
          <w:rFonts w:ascii="Times New Roman" w:hAnsi="Times New Roman" w:cs="Times New Roman"/>
        </w:rPr>
      </w:pPr>
    </w:p>
    <w:p w14:paraId="2EF1E86B" w14:textId="77777777" w:rsidR="00636892" w:rsidRDefault="00636892" w:rsidP="00636892">
      <w:pPr>
        <w:rPr>
          <w:rFonts w:ascii="Times New Roman" w:hAnsi="Times New Roman" w:cs="Times New Roman"/>
        </w:rPr>
      </w:pPr>
    </w:p>
    <w:p w14:paraId="4A103DCC" w14:textId="6C1FA129" w:rsidR="00636892" w:rsidRDefault="0063689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27EE39C" w14:textId="7B05E998" w:rsidR="005D0E10" w:rsidRPr="005D0E10" w:rsidRDefault="005D0E10" w:rsidP="005D0E10">
      <w:pPr>
        <w:rPr>
          <w:rFonts w:ascii="Times New Roman" w:hAnsi="Times New Roman" w:cs="Times New Roman"/>
        </w:rPr>
      </w:pPr>
      <w:r w:rsidRPr="005D0E10">
        <w:rPr>
          <w:rFonts w:ascii="Times New Roman" w:hAnsi="Times New Roman" w:cs="Times New Roman"/>
        </w:rPr>
        <w:lastRenderedPageBreak/>
        <w:t>WebGL.html</w:t>
      </w:r>
    </w:p>
    <w:p w14:paraId="1D70F9FB" w14:textId="27CEC596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!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DOCTYPE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html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232CC7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html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1DB4A4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head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4BE279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itle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WebGL Template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itle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5E02A25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meta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http-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equiv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refresh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content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3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61B3B4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&lt;!--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This in-line script is a vertex shader resource</w:t>
      </w:r>
    </w:p>
    <w:p w14:paraId="7DBCD6F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Shaders can be linked from an external file as well.</w:t>
      </w:r>
    </w:p>
    <w:p w14:paraId="508EF3C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First line must be shader language version, no spaces before.</w:t>
      </w:r>
    </w:p>
    <w:p w14:paraId="172C034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(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Actually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textbook's shader loader strips leading spaces...)</w:t>
      </w:r>
    </w:p>
    <w:p w14:paraId="0E865B5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--&gt;</w:t>
      </w:r>
    </w:p>
    <w:p w14:paraId="5369DF7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id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vertex-shader"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x-shader/x-vertex"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FAE6BB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#version 300 es</w:t>
      </w:r>
    </w:p>
    <w:p w14:paraId="016707A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689D3FA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// All vertex shaders require a position input.</w:t>
      </w:r>
    </w:p>
    <w:p w14:paraId="73A0978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// The name can be changed.</w:t>
      </w:r>
    </w:p>
    <w:p w14:paraId="72E3015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// Other inputs can be added as desired for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colors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and other features.</w:t>
      </w:r>
    </w:p>
    <w:p w14:paraId="09B86AD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in vec4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02E6643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in vec4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Color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5B9E48D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in float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PointSize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625E7F22" w14:textId="77777777" w:rsidR="00636892" w:rsidRPr="00636892" w:rsidRDefault="00636892" w:rsidP="00636892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5E40305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// This varying output is interpolated between the vertices in the</w:t>
      </w:r>
    </w:p>
    <w:p w14:paraId="5F8A5BA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// primitive we are drawing before being sent to an input with</w:t>
      </w:r>
    </w:p>
    <w:p w14:paraId="59EB19C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// matching name and type in the fragment shader</w:t>
      </w:r>
    </w:p>
    <w:p w14:paraId="2B4856F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out vec4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arColor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113CDE4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67282B7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void </w:t>
      </w:r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main(</w:t>
      </w:r>
      <w:proofErr w:type="gram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)</w:t>
      </w:r>
    </w:p>
    <w:p w14:paraId="0B19A1F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{</w:t>
      </w:r>
    </w:p>
    <w:p w14:paraId="71668F9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//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gl_Position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is a built-in vertex shader output.</w:t>
      </w:r>
    </w:p>
    <w:p w14:paraId="069F630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    // Its value should always be set by the vertex shader.</w:t>
      </w:r>
    </w:p>
    <w:p w14:paraId="2BA7E9C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    // The simplest shaders just copy the position attribute straight to</w:t>
      </w:r>
    </w:p>
    <w:p w14:paraId="63C03B0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gl_Position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60A55D2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arColor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Color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42F454D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gl_PointSize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PointSize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3266F57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}</w:t>
      </w:r>
    </w:p>
    <w:p w14:paraId="32E30B9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B40F01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1547270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&lt;!--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This in-line script is a vertex shader resource</w:t>
      </w:r>
    </w:p>
    <w:p w14:paraId="65B00EE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Shaders can be linked from an external file as well.</w:t>
      </w:r>
    </w:p>
    <w:p w14:paraId="2E37AC7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First line must be shader language version, no spaces before.</w:t>
      </w:r>
    </w:p>
    <w:p w14:paraId="28DF820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(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Actually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textbook's shader loader strips the spaces...) --&gt;</w:t>
      </w:r>
    </w:p>
    <w:p w14:paraId="218C46F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id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fragment-shader"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x-shader/x-fragment"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D8B7EA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#version 300 es</w:t>
      </w:r>
    </w:p>
    <w:p w14:paraId="0B87598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6281C5F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// Sets default precision for floats.</w:t>
      </w:r>
    </w:p>
    <w:p w14:paraId="27936FB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// Since fragment shaders have no default precision, you must either:</w:t>
      </w:r>
    </w:p>
    <w:p w14:paraId="5E32808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lastRenderedPageBreak/>
        <w:t>        //   - set a default before declaring types that use floating point OR</w:t>
      </w:r>
    </w:p>
    <w:p w14:paraId="527A615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//   - specify the precision before each </w:t>
      </w:r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floating point</w:t>
      </w:r>
      <w:proofErr w:type="gram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declaration</w:t>
      </w:r>
    </w:p>
    <w:p w14:paraId="3BF5F2D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// Choices are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lowp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mediump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, and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highp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.</w:t>
      </w:r>
    </w:p>
    <w:p w14:paraId="65721BF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precision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mediump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float;</w:t>
      </w:r>
      <w:proofErr w:type="gramEnd"/>
    </w:p>
    <w:p w14:paraId="65A6AD5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4655A73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in vec4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arColor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5EFBFDE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// The output of a fragment shader is sent to draw buffers,</w:t>
      </w:r>
    </w:p>
    <w:p w14:paraId="044897D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// which might be an array or the screen. The default </w:t>
      </w:r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is</w:t>
      </w:r>
      <w:proofErr w:type="gramEnd"/>
    </w:p>
    <w:p w14:paraId="6FF5851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out vec4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fragColor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38FFC4D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472EF46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void </w:t>
      </w:r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main(</w:t>
      </w:r>
      <w:proofErr w:type="gram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)</w:t>
      </w:r>
    </w:p>
    <w:p w14:paraId="6F63B34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{</w:t>
      </w:r>
    </w:p>
    <w:p w14:paraId="5EE218D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    // In general, the fragment shader output should be set,</w:t>
      </w:r>
    </w:p>
    <w:p w14:paraId="22DFCCC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    //     but this is not required.</w:t>
      </w:r>
    </w:p>
    <w:p w14:paraId="7EC055A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    // If an output is not set,</w:t>
      </w:r>
    </w:p>
    <w:p w14:paraId="33A37DB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    //    there will be no output to the corresponding draw buffer.</w:t>
      </w:r>
    </w:p>
    <w:p w14:paraId="221B251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proofErr w:type="spell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fragColor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varColor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066B632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       }</w:t>
      </w:r>
    </w:p>
    <w:p w14:paraId="60C7FA6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72DD36F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2B91EEB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&lt;!--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These are external 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javascript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files.</w:t>
      </w:r>
    </w:p>
    <w:p w14:paraId="187F54E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The first three are the textbook libraries.</w:t>
      </w:r>
    </w:p>
    <w:p w14:paraId="67E999E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        The last one is your own 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javascript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code. Make sure to change the 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name</w:t>
      </w:r>
      <w:proofErr w:type="gramEnd"/>
    </w:p>
    <w:p w14:paraId="07C3222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        to match your 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javascript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file. --&gt;</w:t>
      </w:r>
    </w:p>
    <w:p w14:paraId="6401A16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text/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javascript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src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C:\Users\musta\Desktop\360\project 6\Common\utility.js"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D99126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text/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javascript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src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C:\Users\musta\Desktop\360\project 6\Common\initShaders.js"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6464DA0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text/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javascript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src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C:\Users\musta\Desktop\360\project 6\Common\MVnew.js"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0C0D371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text/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javascript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src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C:\Users\musta\Desktop\360\project 6\Common\flatten.js"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7207C43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text/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javascript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src</w:t>
      </w:r>
      <w:proofErr w:type="spellEnd"/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WebGL.js"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script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F00A2F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head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679B8B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46B071D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body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7A0D114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&lt;!--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This is the canvas - the only HTML element that can render WebGL</w:t>
      </w:r>
    </w:p>
    <w:p w14:paraId="625C195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graphics. You can have more than one WebGL canvas on a web page, but</w:t>
      </w:r>
    </w:p>
    <w:p w14:paraId="0245354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        that gets tricky. Stick to one per page for now. --&gt;</w:t>
      </w:r>
    </w:p>
    <w:p w14:paraId="341A161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canvas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id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gl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-canvas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width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512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height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512"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67CDA79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  Oops ... your browser doesn't support the HTML5 canvas 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element</w:t>
      </w:r>
      <w:proofErr w:type="gramEnd"/>
    </w:p>
    <w:p w14:paraId="57A3A17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canvas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3B7699B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body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FF2E30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html</w:t>
      </w:r>
      <w:r w:rsidRPr="00636892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4768ADF" w14:textId="33FB970C" w:rsidR="00636892" w:rsidRDefault="0063689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122A665" w14:textId="22CA5413" w:rsidR="00636892" w:rsidRPr="00636892" w:rsidRDefault="00636892" w:rsidP="00636892">
      <w:pPr>
        <w:rPr>
          <w:rFonts w:ascii="Times New Roman" w:hAnsi="Times New Roman" w:cs="Times New Roman"/>
        </w:rPr>
      </w:pPr>
      <w:r w:rsidRPr="00636892">
        <w:rPr>
          <w:rFonts w:ascii="Times New Roman" w:hAnsi="Times New Roman" w:cs="Times New Roman"/>
        </w:rPr>
        <w:lastRenderedPageBreak/>
        <w:t>WebGL.js</w:t>
      </w:r>
    </w:p>
    <w:p w14:paraId="2C9BCA6B" w14:textId="77777777" w:rsid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</w:pPr>
    </w:p>
    <w:p w14:paraId="7CFF3ECC" w14:textId="77777777" w:rsid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</w:pPr>
    </w:p>
    <w:p w14:paraId="4066338B" w14:textId="6FB139B1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his variable will store the WebGL rendering context</w:t>
      </w:r>
    </w:p>
    <w:p w14:paraId="2BD4392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;</w:t>
      </w:r>
      <w:proofErr w:type="gramEnd"/>
    </w:p>
    <w:p w14:paraId="07A18F5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5C0403D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window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onload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function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init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) {</w:t>
      </w:r>
    </w:p>
    <w:p w14:paraId="211370A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Set up a WebGL Rendering Context in an HTML5 Canvas</w:t>
      </w:r>
    </w:p>
    <w:p w14:paraId="01D45BB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canvas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document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getElementById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gl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-canvas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4ACFD1D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canvas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getContext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'webgl2'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21B2658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GB" w:eastAsia="en-GB"/>
          <w14:ligatures w14:val="none"/>
        </w:rPr>
        <w:t>if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!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) 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alert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WebGL 2.0 isn't available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53EDA18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5E5B1F7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  Configure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WebGL</w:t>
      </w:r>
    </w:p>
    <w:p w14:paraId="68D4285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  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eg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.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- set a clear 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color</w:t>
      </w:r>
      <w:proofErr w:type="spellEnd"/>
    </w:p>
    <w:p w14:paraId="2E1CB6A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     - turn on depth testing</w:t>
      </w:r>
    </w:p>
    <w:p w14:paraId="1E98C43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// This light 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gray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clear colour will help you see your canvas</w:t>
      </w:r>
    </w:p>
    <w:p w14:paraId="65AD5D9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clearColo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46ECF06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0ACF8B3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  Load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shaders and initialize attribute buffers</w:t>
      </w:r>
    </w:p>
    <w:p w14:paraId="571D8B9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rogram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initShaders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proofErr w:type="gramEnd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vertex-shader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fragment-shader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2381C17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useProgram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rogram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43E75A8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1D89C42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Set up data to draw</w:t>
      </w:r>
    </w:p>
    <w:p w14:paraId="493668A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Here, 2D vertex positions and RGB colours are loaded into arrays.</w:t>
      </w:r>
    </w:p>
    <w:p w14:paraId="4759A4C3" w14:textId="77777777" w:rsidR="00636892" w:rsidRPr="00636892" w:rsidRDefault="00636892" w:rsidP="00636892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55129B5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ositions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[</w:t>
      </w:r>
    </w:p>
    <w:p w14:paraId="45DF266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dot 1</w:t>
      </w:r>
    </w:p>
    <w:p w14:paraId="1CD16C0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3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point 1</w:t>
      </w:r>
    </w:p>
    <w:p w14:paraId="29291E6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dot 2</w:t>
      </w:r>
    </w:p>
    <w:p w14:paraId="297F5C0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3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point 2</w:t>
      </w:r>
    </w:p>
    <w:p w14:paraId="15FA953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493B57E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1</w:t>
      </w:r>
    </w:p>
    <w:p w14:paraId="04A88C4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1, point 1</w:t>
      </w:r>
    </w:p>
    <w:p w14:paraId="511ADC6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1, point 2</w:t>
      </w:r>
    </w:p>
    <w:p w14:paraId="0E856BD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2</w:t>
      </w:r>
    </w:p>
    <w:p w14:paraId="2F87524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2, point 1</w:t>
      </w:r>
    </w:p>
    <w:p w14:paraId="756C3D9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2, point 2</w:t>
      </w:r>
    </w:p>
    <w:p w14:paraId="5483B4D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3</w:t>
      </w:r>
    </w:p>
    <w:p w14:paraId="5BBDF7B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3, point 1</w:t>
      </w:r>
    </w:p>
    <w:p w14:paraId="21D5369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3, point 2</w:t>
      </w:r>
    </w:p>
    <w:p w14:paraId="0B9C3C8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03CA388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// Big black triangle on the 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center</w:t>
      </w:r>
      <w:proofErr w:type="spellEnd"/>
    </w:p>
    <w:p w14:paraId="7FE7125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1, point 1</w:t>
      </w:r>
    </w:p>
    <w:p w14:paraId="5EB887F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1, point 2</w:t>
      </w:r>
    </w:p>
    <w:p w14:paraId="6846388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1, point 3</w:t>
      </w:r>
    </w:p>
    <w:p w14:paraId="68F436D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red right triangle</w:t>
      </w:r>
    </w:p>
    <w:p w14:paraId="7BE7AF3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2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2, point 1</w:t>
      </w:r>
    </w:p>
    <w:p w14:paraId="023AA3A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lastRenderedPageBreak/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2, point 2</w:t>
      </w:r>
    </w:p>
    <w:p w14:paraId="1EA53E7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2, point 3</w:t>
      </w:r>
    </w:p>
    <w:p w14:paraId="445A64A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orange right triangle</w:t>
      </w:r>
    </w:p>
    <w:p w14:paraId="5AD42A1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2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3, point 1</w:t>
      </w:r>
    </w:p>
    <w:p w14:paraId="185FA2E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3, point 2</w:t>
      </w:r>
    </w:p>
    <w:p w14:paraId="27F8422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3, point 3</w:t>
      </w:r>
    </w:p>
    <w:p w14:paraId="7A0E45F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yellow right triangle</w:t>
      </w:r>
    </w:p>
    <w:p w14:paraId="109E8A8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2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4, point 1</w:t>
      </w:r>
    </w:p>
    <w:p w14:paraId="2D35B55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4, point 2</w:t>
      </w:r>
    </w:p>
    <w:p w14:paraId="007B737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4, point 3</w:t>
      </w:r>
    </w:p>
    <w:p w14:paraId="1B09B5C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green right triangle</w:t>
      </w:r>
    </w:p>
    <w:p w14:paraId="5E8EB44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2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5, point 1</w:t>
      </w:r>
    </w:p>
    <w:p w14:paraId="23A72D9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5, point 2</w:t>
      </w:r>
    </w:p>
    <w:p w14:paraId="5F8C227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5, point 3</w:t>
      </w:r>
    </w:p>
    <w:p w14:paraId="1E13F73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blue right triangle</w:t>
      </w:r>
    </w:p>
    <w:p w14:paraId="7EFEEE3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2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6, point 1</w:t>
      </w:r>
    </w:p>
    <w:p w14:paraId="15057E8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6, point 2</w:t>
      </w:r>
    </w:p>
    <w:p w14:paraId="0ED41D6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6, point 3</w:t>
      </w:r>
    </w:p>
    <w:p w14:paraId="7A796EE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purple right triangle</w:t>
      </w:r>
    </w:p>
    <w:p w14:paraId="1FA1913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2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7, point 1</w:t>
      </w:r>
    </w:p>
    <w:p w14:paraId="144D462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3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7, point 2</w:t>
      </w:r>
    </w:p>
    <w:p w14:paraId="7388DEB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7, point 3</w:t>
      </w:r>
    </w:p>
    <w:p w14:paraId="64D60F0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left triangle</w:t>
      </w:r>
    </w:p>
    <w:p w14:paraId="030BE1C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6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8, point 1</w:t>
      </w:r>
    </w:p>
    <w:p w14:paraId="79E06AE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8, point 2</w:t>
      </w:r>
    </w:p>
    <w:p w14:paraId="3171E5D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-</w:t>
      </w:r>
      <w:proofErr w:type="gramEnd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8, point 3</w:t>
      </w:r>
    </w:p>
    <w:p w14:paraId="798AD28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];</w:t>
      </w:r>
    </w:p>
    <w:p w14:paraId="5DBC519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1C92530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colors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[</w:t>
      </w:r>
    </w:p>
    <w:p w14:paraId="348869E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dot 1</w:t>
      </w:r>
    </w:p>
    <w:p w14:paraId="70543A8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point 1</w:t>
      </w:r>
    </w:p>
    <w:p w14:paraId="6A573FC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dot 2</w:t>
      </w:r>
    </w:p>
    <w:p w14:paraId="3036F8E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point 1</w:t>
      </w:r>
    </w:p>
    <w:p w14:paraId="47F8A66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2915163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line 1</w:t>
      </w:r>
    </w:p>
    <w:p w14:paraId="2900F59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1, point 1</w:t>
      </w:r>
    </w:p>
    <w:p w14:paraId="24D9BC7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1, point 1</w:t>
      </w:r>
    </w:p>
    <w:p w14:paraId="5020776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line 2</w:t>
      </w:r>
    </w:p>
    <w:p w14:paraId="08907CA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2, point 1</w:t>
      </w:r>
    </w:p>
    <w:p w14:paraId="2A0B309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2, point 2</w:t>
      </w:r>
    </w:p>
    <w:p w14:paraId="0A54F35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line 3</w:t>
      </w:r>
    </w:p>
    <w:p w14:paraId="7808378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3, point 1</w:t>
      </w:r>
    </w:p>
    <w:p w14:paraId="6E48327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ine 3, point 2</w:t>
      </w:r>
    </w:p>
    <w:p w14:paraId="62C46D52" w14:textId="77777777" w:rsidR="00636892" w:rsidRPr="00636892" w:rsidRDefault="00636892" w:rsidP="00636892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24A2D34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// Big black triangle on the 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center</w:t>
      </w:r>
      <w:proofErr w:type="spellEnd"/>
    </w:p>
    <w:p w14:paraId="158F571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1, white</w:t>
      </w:r>
    </w:p>
    <w:p w14:paraId="370D6F4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1, white</w:t>
      </w:r>
    </w:p>
    <w:p w14:paraId="19724FF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1, white</w:t>
      </w:r>
    </w:p>
    <w:p w14:paraId="5173269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lastRenderedPageBreak/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red right triangle</w:t>
      </w:r>
    </w:p>
    <w:p w14:paraId="499BBFC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2, red</w:t>
      </w:r>
    </w:p>
    <w:p w14:paraId="7719F29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2, red</w:t>
      </w:r>
    </w:p>
    <w:p w14:paraId="397D546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2, red</w:t>
      </w:r>
    </w:p>
    <w:p w14:paraId="181B54C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orange right triangle</w:t>
      </w:r>
    </w:p>
    <w:p w14:paraId="6B8FFE9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9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3, orange</w:t>
      </w:r>
    </w:p>
    <w:p w14:paraId="0E274F8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9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3, orange</w:t>
      </w:r>
    </w:p>
    <w:p w14:paraId="152207E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9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3, orange</w:t>
      </w:r>
    </w:p>
    <w:p w14:paraId="5596861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yellow right triangle</w:t>
      </w:r>
    </w:p>
    <w:p w14:paraId="0AA39B7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4, yellow</w:t>
      </w:r>
    </w:p>
    <w:p w14:paraId="418F0B8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4, yellow</w:t>
      </w:r>
    </w:p>
    <w:p w14:paraId="27BA0CD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4, yellow</w:t>
      </w:r>
    </w:p>
    <w:p w14:paraId="278B62E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green right triangle</w:t>
      </w:r>
    </w:p>
    <w:p w14:paraId="295F219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7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5, green</w:t>
      </w:r>
    </w:p>
    <w:p w14:paraId="4198BBF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7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5, green</w:t>
      </w:r>
    </w:p>
    <w:p w14:paraId="1B6F638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2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7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5, green</w:t>
      </w:r>
    </w:p>
    <w:p w14:paraId="1B49C40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blue right triangle</w:t>
      </w:r>
    </w:p>
    <w:p w14:paraId="77F20AC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7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96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6, blue</w:t>
      </w:r>
    </w:p>
    <w:p w14:paraId="1B950E2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7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96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6, blue</w:t>
      </w:r>
    </w:p>
    <w:p w14:paraId="404D94B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7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96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6, blue</w:t>
      </w:r>
    </w:p>
    <w:p w14:paraId="7B4EE51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purple right triangle</w:t>
      </w:r>
    </w:p>
    <w:p w14:paraId="1CB71DB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7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7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3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7, purple</w:t>
      </w:r>
    </w:p>
    <w:p w14:paraId="37FC9DA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7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7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3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7, purple</w:t>
      </w:r>
    </w:p>
    <w:p w14:paraId="7139AA4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7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07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.43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7, purple</w:t>
      </w:r>
    </w:p>
    <w:p w14:paraId="4C47052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white left triangle</w:t>
      </w:r>
    </w:p>
    <w:p w14:paraId="5B9D26B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8, white</w:t>
      </w:r>
    </w:p>
    <w:p w14:paraId="36E254B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  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 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8, white</w:t>
      </w:r>
    </w:p>
    <w:p w14:paraId="23D94A2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          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riangle 8, white</w:t>
      </w:r>
    </w:p>
    <w:p w14:paraId="61FE60D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];</w:t>
      </w:r>
    </w:p>
    <w:p w14:paraId="76D59AB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7B9DB91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ointSizes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[</w:t>
      </w:r>
    </w:p>
    <w:p w14:paraId="6CD3B54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white dot 1</w:t>
      </w:r>
    </w:p>
    <w:p w14:paraId="10DF192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    </w:t>
      </w:r>
      <w:proofErr w:type="gramStart"/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5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,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white dot 2</w:t>
      </w:r>
    </w:p>
    <w:p w14:paraId="59D3A57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];</w:t>
      </w:r>
    </w:p>
    <w:p w14:paraId="27805D1E" w14:textId="77777777" w:rsidR="00636892" w:rsidRPr="00636892" w:rsidRDefault="00636892" w:rsidP="00636892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0280FDE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Load the data into GPU data buffers</w:t>
      </w:r>
    </w:p>
    <w:p w14:paraId="299A1F2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he vertex positions are copied into one buffer</w:t>
      </w:r>
    </w:p>
    <w:p w14:paraId="18A9DB8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ertex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create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);</w:t>
      </w:r>
    </w:p>
    <w:p w14:paraId="4757E25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ind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ertex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11943AE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ufferData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flatten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ositions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)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STATIC_DRAW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7EA50C2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1CCF482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he colours are copied into another buffer</w:t>
      </w:r>
    </w:p>
    <w:p w14:paraId="570EAA1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color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create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);</w:t>
      </w:r>
    </w:p>
    <w:p w14:paraId="68A05CF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ind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color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6B1A7DE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ufferData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flatten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colors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)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STATIC_DRAW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725D573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01E7D7B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ointSize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create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);</w:t>
      </w:r>
    </w:p>
    <w:p w14:paraId="364A346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ind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ointSize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57C95FD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lastRenderedPageBreak/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ufferData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flatten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ointSizes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)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STATIC_DRAW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636E6E5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1E8C7C3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Associate shader attributes with corresponding data buffers</w:t>
      </w:r>
    </w:p>
    <w:p w14:paraId="0E85233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Create a connection manager for the data, a Vertex Array Object</w:t>
      </w:r>
    </w:p>
    <w:p w14:paraId="24A3DBE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These are typically made global so you can swap what you draw in the</w:t>
      </w:r>
    </w:p>
    <w:p w14:paraId="3D38033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   render function.</w:t>
      </w:r>
    </w:p>
    <w:p w14:paraId="28E0F83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riangleVAO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createVertexArray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);</w:t>
      </w:r>
    </w:p>
    <w:p w14:paraId="599FA45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indVertexArray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riangleVAO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5C7033D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578256B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Here we prepare the "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" shader attribute entry point to</w:t>
      </w:r>
    </w:p>
    <w:p w14:paraId="3E46660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receive 2D float vertex positions from the vertex buffer</w:t>
      </w:r>
    </w:p>
    <w:p w14:paraId="2DC409E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getAttribLocation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rogram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54BDD9E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ind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ertex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125E83F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vertexAttribPoint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FLOAT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false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4EF8470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enableVertexAttribArray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25CADF1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72DE657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Here we prepare the "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vColor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" shader attribute entry point to</w:t>
      </w:r>
    </w:p>
    <w:p w14:paraId="58E7E28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receive RGB float colours from the colour buffer</w:t>
      </w:r>
    </w:p>
    <w:p w14:paraId="52E9E30E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Colo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getAttribLocation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rogram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vColor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71B868A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ind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color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4A939CF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vertexAttribPoint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Colo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3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FLOAT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false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1BF9A8E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enableVertexAttribArray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Colo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53D101A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143940C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intSize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getAttribLocation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rogram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vPointSize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7377F03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ind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ointSize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5B47052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vertexAttribPoint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intSize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1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FLOAT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false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4E9CC82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enableVertexAttribArray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intSize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6FB6B7E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4FBB482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lineVertex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create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);</w:t>
      </w:r>
    </w:p>
    <w:p w14:paraId="5ECB010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indBuff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lineVertex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2CF2C6E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bufferData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ARRAY_BUFFER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new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GB" w:eastAsia="en-GB"/>
          <w14:ligatures w14:val="none"/>
        </w:rPr>
        <w:t>Float32Array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ositions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)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STATIC_DRAW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78C64F15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6AD4C26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va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636892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getAttribLocation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program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proofErr w:type="spellStart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7F33BBB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vertexAttribPointe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FLOAT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false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7EB55FE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enableVertexAttribArray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Position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0F2C1315" w14:textId="77777777" w:rsidR="00636892" w:rsidRPr="00636892" w:rsidRDefault="00636892" w:rsidP="00636892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br/>
      </w:r>
    </w:p>
    <w:p w14:paraId="28E4C61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Get addresses of shader uniforms</w:t>
      </w:r>
    </w:p>
    <w:p w14:paraId="6B90932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None in this program...</w:t>
      </w:r>
    </w:p>
    <w:p w14:paraId="2469685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7AD4246C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Either draw once as part of initialization</w:t>
      </w:r>
    </w:p>
    <w:p w14:paraId="37862F22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  </w:t>
      </w:r>
      <w:proofErr w:type="gramStart"/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rende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31CAF468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520F1771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Or schedule a draw just before the next repaint event</w:t>
      </w:r>
    </w:p>
    <w:p w14:paraId="280325D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requestAnimationFrame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(render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);</w:t>
      </w:r>
      <w:proofErr w:type="gramEnd"/>
    </w:p>
    <w:p w14:paraId="1BCF702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};</w:t>
      </w:r>
    </w:p>
    <w:p w14:paraId="000DD00D" w14:textId="77777777" w:rsidR="00636892" w:rsidRPr="00636892" w:rsidRDefault="00636892" w:rsidP="00636892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2CF33454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lastRenderedPageBreak/>
        <w:t>function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gramStart"/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render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 {</w:t>
      </w:r>
    </w:p>
    <w:p w14:paraId="092B377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clear the screen</w:t>
      </w:r>
    </w:p>
    <w:p w14:paraId="59FA784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// Actually, </w:t>
      </w:r>
      <w:proofErr w:type="gram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the  WebGL</w:t>
      </w:r>
      <w:proofErr w:type="gram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automatically clears the screen before drawing.</w:t>
      </w:r>
    </w:p>
    <w:p w14:paraId="78E575F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// This command will clear the screen to the clear </w:t>
      </w:r>
      <w:proofErr w:type="spellStart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color</w:t>
      </w:r>
      <w:proofErr w:type="spellEnd"/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 xml:space="preserve"> instead of white.</w:t>
      </w:r>
    </w:p>
    <w:p w14:paraId="15EC533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clear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COLOR_BUFFER_BIT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26411277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296E1C86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draw</w:t>
      </w:r>
    </w:p>
    <w:p w14:paraId="00490A7D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Draw the data from the buffers currently associated with shader variables</w:t>
      </w:r>
    </w:p>
    <w:p w14:paraId="0D240DAB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r w:rsidRPr="00636892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GB" w:eastAsia="en-GB"/>
          <w14:ligatures w14:val="none"/>
        </w:rPr>
        <w:t>// Our triangle has three vertices that start at the beginning of the buffer.</w:t>
      </w:r>
    </w:p>
    <w:p w14:paraId="3B2D0BB3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drawArrays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TRIANGLES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8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3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4A26AB2F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drawArrays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POINTS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0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4881FA79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   </w:t>
      </w:r>
      <w:proofErr w:type="spellStart"/>
      <w:proofErr w:type="gram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GB" w:eastAsia="en-GB"/>
          <w14:ligatures w14:val="none"/>
        </w:rPr>
        <w:t>drawArrays</w:t>
      </w:r>
      <w:proofErr w:type="spellEnd"/>
      <w:proofErr w:type="gram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636892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gl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.</w:t>
      </w:r>
      <w:r w:rsidRPr="00636892">
        <w:rPr>
          <w:rFonts w:ascii="Consolas" w:eastAsia="Times New Roman" w:hAnsi="Consolas" w:cs="Times New Roman"/>
          <w:color w:val="4FC1FF"/>
          <w:kern w:val="0"/>
          <w:sz w:val="21"/>
          <w:szCs w:val="21"/>
          <w:lang w:val="en-GB" w:eastAsia="en-GB"/>
          <w14:ligatures w14:val="none"/>
        </w:rPr>
        <w:t>LINES</w:t>
      </w:r>
      <w:proofErr w:type="spellEnd"/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2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636892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GB" w:eastAsia="en-GB"/>
          <w14:ligatures w14:val="none"/>
        </w:rPr>
        <w:t>6</w:t>
      </w: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);</w:t>
      </w:r>
    </w:p>
    <w:p w14:paraId="3D72C9FA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</w:p>
    <w:p w14:paraId="77BB4360" w14:textId="77777777" w:rsidR="00636892" w:rsidRPr="00636892" w:rsidRDefault="00636892" w:rsidP="0063689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</w:pPr>
      <w:r w:rsidRPr="00636892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GB" w:eastAsia="en-GB"/>
          <w14:ligatures w14:val="none"/>
        </w:rPr>
        <w:t>}</w:t>
      </w:r>
    </w:p>
    <w:p w14:paraId="55DE8099" w14:textId="77777777" w:rsidR="00636892" w:rsidRPr="00636892" w:rsidRDefault="00636892" w:rsidP="00636892">
      <w:pPr>
        <w:rPr>
          <w:rFonts w:ascii="Times New Roman" w:hAnsi="Times New Roman" w:cs="Times New Roman"/>
        </w:rPr>
      </w:pPr>
    </w:p>
    <w:sectPr w:rsidR="00636892" w:rsidRPr="00636892" w:rsidSect="009838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tbCwMDEwNDMztTRU0lEKTi0uzszPAykwrAUAck1F1ywAAAA="/>
  </w:docVars>
  <w:rsids>
    <w:rsidRoot w:val="003F3AB6"/>
    <w:rsid w:val="001843CB"/>
    <w:rsid w:val="002B33EC"/>
    <w:rsid w:val="003F3AB6"/>
    <w:rsid w:val="005D0E10"/>
    <w:rsid w:val="00636892"/>
    <w:rsid w:val="00663EC1"/>
    <w:rsid w:val="006814DA"/>
    <w:rsid w:val="006F65E3"/>
    <w:rsid w:val="008C034D"/>
    <w:rsid w:val="00946CA8"/>
    <w:rsid w:val="00983808"/>
    <w:rsid w:val="00AA55D2"/>
    <w:rsid w:val="00C052AD"/>
    <w:rsid w:val="00CF6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B60940"/>
  <w15:chartTrackingRefBased/>
  <w15:docId w15:val="{655B19CE-7F61-4264-8EC9-6D27B36DF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34D"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C034D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6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3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8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7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7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6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670</Words>
  <Characters>9525</Characters>
  <Application>Microsoft Office Word</Application>
  <DocSecurity>0</DocSecurity>
  <Lines>79</Lines>
  <Paragraphs>22</Paragraphs>
  <ScaleCrop>false</ScaleCrop>
  <Company/>
  <LinksUpToDate>false</LinksUpToDate>
  <CharactersWithSpaces>1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Baran Ercan</dc:creator>
  <cp:keywords/>
  <dc:description/>
  <cp:lastModifiedBy>Mustafa Baran Ercan</cp:lastModifiedBy>
  <cp:revision>5</cp:revision>
  <dcterms:created xsi:type="dcterms:W3CDTF">2023-12-12T12:48:00Z</dcterms:created>
  <dcterms:modified xsi:type="dcterms:W3CDTF">2023-12-12T12:50:00Z</dcterms:modified>
</cp:coreProperties>
</file>